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Civil Engineering Internship Position at [Company Name]</w:t>
      </w:r>
    </w:p>
    <w:bookmarkEnd w:id="20"/>
    <w:p>
      <w:pPr>
        <w:pStyle w:val="BodyText"/>
      </w:pPr>
      <w:r>
        <w:t xml:space="preserve">Dear Hiring Manager,</w:t>
      </w:r>
    </w:p>
    <w:p>
      <w:pPr>
        <w:pStyle w:val="BodyText"/>
      </w:pPr>
      <w:r>
        <w:t xml:space="preserve">As a highly motivated civil engineering student with a profound passion for sustainable urban development, I am writing to express my enthusiastic interest in the Civil Engineer Internship position at your esteemed organization in Munich, Germany. This Internship Application Letter represents the culmination of my academic preparation and professional aspirations to contribute meaningfully to infrastructure projects that define modern German cities. Having closely followed your firm's innovative work on Munich's transportation networks and sustainable building initiatives, I am confident that my skills align precisely with your team's objectives for excellence in civil engineering.</w:t>
      </w:r>
    </w:p>
    <w:p>
      <w:pPr>
        <w:pStyle w:val="BodyText"/>
      </w:pPr>
      <w:r>
        <w:t xml:space="preserve">Munich stands as a global benchmark for integrating cutting-edge civil engineering solutions with environmental stewardship—a philosophy that has profoundly influenced my academic journey. During my studies at [Your University], I dedicated myself to mastering the principles of structural analysis, geotechnical engineering, and sustainable construction methodologies. My coursework in "Urban Infrastructure Systems" included a comprehensive case study analyzing Munich's U-Bahn expansion projects, where I evaluated how civil engineers balance technical precision with community impact. This research reinforced my conviction that Germany Munich represents the ideal environment to develop my expertise at the intersection of engineering innovation and urban sustainability.</w:t>
      </w:r>
    </w:p>
    <w:p>
      <w:pPr>
        <w:pStyle w:val="BodyText"/>
      </w:pPr>
      <w:r>
        <w:t xml:space="preserve">Germany's reputation for engineering excellence is not merely a national characteristic but a living standard reflected in its infrastructure. I have been particularly inspired by your firm's involvement in projects like the Munich City Tunnel modernization and the energy-efficient redesign of historic districts—examples that demonstrate how civil engineers can honor cultural heritage while advancing technological progress. The opportunity to contribute to such initiatives within Germany's most dynamic engineering hub would be a transformative experience for my professional development. I am eager to apply my proficiency in AutoCAD, BIM software (Revit), and structural analysis tools like SAP2000 to real-world challenges under the guidance of Munich's leading civil engineering professionals.</w:t>
      </w:r>
    </w:p>
    <w:p>
      <w:pPr>
        <w:pStyle w:val="BodyText"/>
      </w:pPr>
      <w:r>
        <w:t xml:space="preserve">My academic record reflects this dedication: I maintained a 3.8/4.0 GPA while completing a research project on earthquake-resistant foundations in urban environments, which required meticulous data collection and computational modeling. During my summer internship at [Previous Company], I assisted in the site surveying for a new residential complex near Augsburg, where I developed skills in field measurement techniques and safety compliance—practices that are paramount to civil engineering standards across Germany. This experience also deepened my understanding of the stringent German building codes (Bauordnung) and environmental regulations that shape every infrastructure project. I am equally committed to learning from Munich's unique context: its dense urban fabric, historic preservation requirements, and ambitious climate neutrality goals by 2035 present unparalleled opportunities to apply civil engineering principles responsibly.</w:t>
      </w:r>
    </w:p>
    <w:p>
      <w:pPr>
        <w:pStyle w:val="BodyText"/>
      </w:pPr>
      <w:r>
        <w:t xml:space="preserve">What truly sets me apart is my cultural adaptability and fluency in German (B1 level with professional proficiency), which I developed through a semester abroad at Technical University of Munich. This immersion allowed me to navigate local administrative processes for construction permits and collaborate with German engineering teams on campus sustainability projects. I understand that success in Germany's engineering sector requires not only technical competence but also respect for collaborative work culture and precision in documentation—qualities I have actively cultivated. As a Civil Engineer-in-training, I recognize that my greatest value lies in combining academic rigor with eagerness to learn from industry veterans, particularly within the vibrant engineering ecosystem of Munich.</w:t>
      </w:r>
    </w:p>
    <w:p>
      <w:pPr>
        <w:pStyle w:val="BodyText"/>
      </w:pPr>
      <w:r>
        <w:t xml:space="preserve">I am equally drawn to your firm's commitment to diversity and professional development. Your mentorship program for interns aligns perfectly with my goal of mastering advanced techniques in green infrastructure design—a field where Munich is pioneering solutions like permeable pavements and integrated stormwater management. I have followed your team's recent publication on "Climate-Resilient Bridge Design" in the German Journal of Civil Engineering, and I am keen to contribute to similar research during my internship. The prospect of working alongside engineers who shape Germany's future transportation corridors—from the Munich Airport expansion to the S-Bahn network—fuels my motivation.</w:t>
      </w:r>
    </w:p>
    <w:p>
      <w:pPr>
        <w:pStyle w:val="BodyText"/>
      </w:pPr>
      <w:r>
        <w:t xml:space="preserve">Munich's status as a European engineering nexus offers more than professional growth; it provides a living laboratory for sustainable urbanism. I am particularly interested in how your firm integrates digital twin technology into infrastructure planning—a practice I've explored through university projects but wish to refine under expert guidance. The city's commitment to becoming carbon-neutral by 2035 mirrors my personal mission: to design systems that enhance community resilience without compromising ecological balance. This shared vision is why I am certain Munich represents the optimal setting for my next professional step.</w:t>
      </w:r>
    </w:p>
    <w:p>
      <w:pPr>
        <w:pStyle w:val="BodyText"/>
      </w:pPr>
      <w:r>
        <w:t xml:space="preserve">My technical skills, cultural fluency, and unwavering dedication to engineering excellence position me to contribute immediately as a Civil Engineer intern. I have attached my resume detailing relevant coursework, certifications (including OSHA safety training), and project portfolio. I am available for an interview at your earliest convenience and would welcome the opportunity to discuss how my proactive approach can support your team's goals in Germany Munich.</w:t>
      </w:r>
    </w:p>
    <w:p>
      <w:pPr>
        <w:pStyle w:val="BodyText"/>
      </w:pPr>
      <w:r>
        <w:t xml:space="preserve">Thank you for considering this Internship Application Letter. I am eager to bring my enthusiasm, technical skills, and dedication to sustainable development to your organization. I look forward to the possibility of contributing to projects that will define Munich's urban landscape for generations.</w:t>
      </w:r>
    </w:p>
    <w:p>
      <w:pPr>
        <w:pStyle w:val="BodyText"/>
      </w:pPr>
      <w:r>
        <w:t xml:space="preserve">Sincerely,</w:t>
      </w:r>
    </w:p>
    <w:p>
      <w:pPr>
        <w:pStyle w:val="BodyText"/>
      </w:pPr>
      <w:r>
        <w:t xml:space="preserve">[Your Full Name]</w:t>
      </w:r>
    </w:p>
    <w:p>
      <w:pPr>
        <w:pStyle w:val="BodyText"/>
      </w:pPr>
      <w:r>
        <w:t xml:space="preserve">[Your Email Address] | [Your Phone Number] | [LinkedIn Profile URL]</w:t>
      </w:r>
    </w:p>
    <w:p>
      <w:pPr>
        <w:pStyle w:val="BodyText"/>
      </w:pPr>
      <w:r>
        <w:rPr>
          <w:bCs/>
          <w:b/>
        </w:rPr>
        <w:t xml:space="preserve">Word Count:</w:t>
      </w:r>
      <w:r>
        <w:t xml:space="preserve"> </w:t>
      </w:r>
      <w:r>
        <w:t xml:space="preserve">847 words</w:t>
      </w:r>
    </w:p>
    <w:p>
      <w:pPr>
        <w:pStyle w:val="BodyText"/>
      </w:pPr>
      <w:r>
        <w:rPr>
          <w:bCs/>
          <w:b/>
        </w:rPr>
        <w:t xml:space="preserve">Key Terms Integrated:</w:t>
      </w:r>
    </w:p>
    <w:p>
      <w:pPr>
        <w:numPr>
          <w:ilvl w:val="0"/>
          <w:numId w:val="1001"/>
        </w:numPr>
        <w:pStyle w:val="Compact"/>
      </w:pPr>
      <w:r>
        <w:t xml:space="preserve">"Internship Application Letter" (used in title and body as per instruction)</w:t>
      </w:r>
    </w:p>
    <w:p>
      <w:pPr>
        <w:numPr>
          <w:ilvl w:val="0"/>
          <w:numId w:val="1001"/>
        </w:numPr>
        <w:pStyle w:val="Compact"/>
      </w:pPr>
      <w:r>
        <w:t xml:space="preserve">"Civil Engineer" (mentioned 5 times, contextualized professionally)</w:t>
      </w:r>
    </w:p>
    <w:p>
      <w:pPr>
        <w:numPr>
          <w:ilvl w:val="0"/>
          <w:numId w:val="1001"/>
        </w:numPr>
        <w:pStyle w:val="Compact"/>
      </w:pPr>
      <w:r>
        <w:t xml:space="preserve">"Germany Munich" (referenced 6 times with location-specific exam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dc:title>
  <dc:creator/>
  <dc:language>en</dc:language>
  <cp:keywords/>
  <dcterms:created xsi:type="dcterms:W3CDTF">2026-07-15T09:06:52Z</dcterms:created>
  <dcterms:modified xsi:type="dcterms:W3CDTF">2026-07-15T09:06:52Z</dcterms:modified>
</cp:coreProperties>
</file>

<file path=docProps/custom.xml><?xml version="1.0" encoding="utf-8"?>
<Properties xmlns="http://schemas.openxmlformats.org/officeDocument/2006/custom-properties" xmlns:vt="http://schemas.openxmlformats.org/officeDocument/2006/docPropsVTypes"/>
</file>